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DFD795" w14:textId="54518DA7" w:rsidR="00DF0041" w:rsidRPr="00630B9A" w:rsidRDefault="00DF0041" w:rsidP="003439B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</w:pPr>
      <w:r w:rsidRPr="00630B9A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ME1001 Engineering Graphics</w:t>
      </w:r>
    </w:p>
    <w:p w14:paraId="3A2115BF" w14:textId="7B677426" w:rsidR="00DF0041" w:rsidRPr="00630B9A" w:rsidRDefault="00A0299D" w:rsidP="003439B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630B9A">
        <w:rPr>
          <w:rFonts w:ascii="Times New Roman" w:hAnsi="Times New Roman" w:cs="Times New Roman"/>
          <w:b/>
          <w:sz w:val="28"/>
          <w:szCs w:val="28"/>
          <w:lang w:val="en-US"/>
        </w:rPr>
        <w:t>Projection of planes</w:t>
      </w:r>
    </w:p>
    <w:p w14:paraId="628269E4" w14:textId="77777777" w:rsidR="00A0299D" w:rsidRPr="00630B9A" w:rsidRDefault="00A0299D" w:rsidP="00343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D4C7DF" w14:textId="55DC311B" w:rsidR="00E07A6A" w:rsidRPr="00630B9A" w:rsidRDefault="00E07A6A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The top view of a plane object is a regular</w:t>
      </w:r>
      <w:r w:rsidR="00E663F2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 xml:space="preserve">hexagon of side 40, with a central hole of 30 </w:t>
      </w:r>
      <w:proofErr w:type="gramStart"/>
      <w:r w:rsidRPr="00630B9A">
        <w:rPr>
          <w:rFonts w:ascii="Times New Roman" w:hAnsi="Times New Roman" w:cs="Times New Roman"/>
          <w:sz w:val="24"/>
          <w:szCs w:val="24"/>
        </w:rPr>
        <w:t>diameter</w:t>
      </w:r>
      <w:proofErr w:type="gramEnd"/>
      <w:r w:rsidRPr="00630B9A">
        <w:rPr>
          <w:rFonts w:ascii="Times New Roman" w:hAnsi="Times New Roman" w:cs="Times New Roman"/>
          <w:sz w:val="24"/>
          <w:szCs w:val="24"/>
        </w:rPr>
        <w:t xml:space="preserve"> and</w:t>
      </w:r>
      <w:r w:rsidR="00E663F2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 xml:space="preserve">with two sides of the hexagon parallel to </w:t>
      </w:r>
      <w:proofErr w:type="spellStart"/>
      <w:r w:rsidRPr="00630B9A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630B9A">
        <w:rPr>
          <w:rFonts w:ascii="Times New Roman" w:hAnsi="Times New Roman" w:cs="Times New Roman"/>
          <w:sz w:val="24"/>
          <w:szCs w:val="24"/>
        </w:rPr>
        <w:t>, when the</w:t>
      </w:r>
      <w:r w:rsidR="00E663F2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surface of the object is inclined at 45° to H.P and with a</w:t>
      </w:r>
      <w:r w:rsidR="00E663F2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corner on H.P. Determine the true shape of the object.</w:t>
      </w:r>
    </w:p>
    <w:p w14:paraId="3EA0810D" w14:textId="77777777" w:rsidR="00A0299D" w:rsidRPr="00630B9A" w:rsidRDefault="00A0299D" w:rsidP="00343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ACC6A" w14:textId="12EC4DC4" w:rsidR="00E07A6A" w:rsidRPr="00630B9A" w:rsidRDefault="00E07A6A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A regular hexagonal plane of 45 side has a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corner on H.P, and its surface is inclined at 45° to H.P. Draw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the projections, when the diagonal through the corner,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which is on H.P, makes 30° with V.P.</w:t>
      </w:r>
      <w:r w:rsidR="00630B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18F772" w14:textId="47C9C6FC" w:rsidR="00E07A6A" w:rsidRPr="00630B9A" w:rsidRDefault="00E07A6A" w:rsidP="003439B2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2E3998D" w14:textId="1F5438BB" w:rsidR="00E07A6A" w:rsidRPr="00630B9A" w:rsidRDefault="00E07A6A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 xml:space="preserve">A circle of 40 </w:t>
      </w:r>
      <w:proofErr w:type="gramStart"/>
      <w:r w:rsidRPr="00630B9A">
        <w:rPr>
          <w:rFonts w:ascii="Times New Roman" w:hAnsi="Times New Roman" w:cs="Times New Roman"/>
          <w:sz w:val="24"/>
          <w:szCs w:val="24"/>
        </w:rPr>
        <w:t>diameter</w:t>
      </w:r>
      <w:proofErr w:type="gramEnd"/>
      <w:r w:rsidRPr="00630B9A">
        <w:rPr>
          <w:rFonts w:ascii="Times New Roman" w:hAnsi="Times New Roman" w:cs="Times New Roman"/>
          <w:sz w:val="24"/>
          <w:szCs w:val="24"/>
        </w:rPr>
        <w:t>, is resting on H.P on a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point, with its surface inclined at 30° to H.P. Draw the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projections of the circle, when (</w:t>
      </w:r>
      <w:proofErr w:type="spellStart"/>
      <w:r w:rsidRPr="00630B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0B9A">
        <w:rPr>
          <w:rFonts w:ascii="Times New Roman" w:hAnsi="Times New Roman" w:cs="Times New Roman"/>
          <w:sz w:val="24"/>
          <w:szCs w:val="24"/>
        </w:rPr>
        <w:t>) the top view of the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diameter, through the resting point, makes an angle of 45°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Pr="00630B9A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Pr="00630B9A">
        <w:rPr>
          <w:rFonts w:ascii="Times New Roman" w:hAnsi="Times New Roman" w:cs="Times New Roman"/>
          <w:sz w:val="24"/>
          <w:szCs w:val="24"/>
        </w:rPr>
        <w:t xml:space="preserve"> and (ii) the diameter passing through the resting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point makes an angle of 45° with V.P.</w:t>
      </w:r>
    </w:p>
    <w:p w14:paraId="6E5355FC" w14:textId="58464FFF" w:rsidR="00E07A6A" w:rsidRPr="00630B9A" w:rsidRDefault="00E07A6A" w:rsidP="003439B2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C77C128" w14:textId="5562CFB8" w:rsidR="00A10FA1" w:rsidRPr="00630B9A" w:rsidRDefault="00A10FA1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A composite plate of negligible thickness is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made up of a rectangle 60 × 40 and a semi-circle on one of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its longer sides. Draw its projections when the longer side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is parallel to the H.P and inclined at 45° to V.P. The surface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of the plate makes 30° angle with H.P.</w:t>
      </w:r>
    </w:p>
    <w:p w14:paraId="01AC3D12" w14:textId="7DDF96AB" w:rsidR="00A10FA1" w:rsidRPr="00630B9A" w:rsidRDefault="00A10FA1" w:rsidP="003439B2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5A41BEE" w14:textId="3F373900" w:rsidR="00A10FA1" w:rsidRPr="00630B9A" w:rsidRDefault="00A10FA1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A regular pentagon of side 30 side is resting on one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of its edges on H.P, which is inclined at 45° to V.P. Its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surface is inclined at 30° to H.P. Draw its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projections.</w:t>
      </w:r>
      <w:r w:rsidR="00630B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6683C" w14:textId="04A36968" w:rsidR="00A0299D" w:rsidRPr="00630B9A" w:rsidRDefault="00A0299D" w:rsidP="003439B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5313B7" w14:textId="5D8F6F45" w:rsidR="00A10FA1" w:rsidRPr="00630B9A" w:rsidRDefault="00E728A0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Draw the projections of a rhombus having diagonals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120 and 50 long; the smaller diagonal being parallel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to both the principal planes, while the other is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inclined at 30° to H.P.</w:t>
      </w:r>
    </w:p>
    <w:p w14:paraId="684F8DC0" w14:textId="77777777" w:rsidR="00A0299D" w:rsidRPr="00630B9A" w:rsidRDefault="00A0299D" w:rsidP="00343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FDF30B" w14:textId="2D6BEE24" w:rsidR="00E728A0" w:rsidRPr="00630B9A" w:rsidRDefault="00E728A0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A regular hexagonal p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lane of 45 side has a corner on </w:t>
      </w:r>
      <w:r w:rsidRPr="00630B9A">
        <w:rPr>
          <w:rFonts w:ascii="Times New Roman" w:hAnsi="Times New Roman" w:cs="Times New Roman"/>
          <w:sz w:val="24"/>
          <w:szCs w:val="24"/>
        </w:rPr>
        <w:t>H.P, with its surface inclined at 45° to H.P. Draw its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projections when (</w:t>
      </w:r>
      <w:proofErr w:type="spellStart"/>
      <w:r w:rsidRPr="00630B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0B9A">
        <w:rPr>
          <w:rFonts w:ascii="Times New Roman" w:hAnsi="Times New Roman" w:cs="Times New Roman"/>
          <w:sz w:val="24"/>
          <w:szCs w:val="24"/>
        </w:rPr>
        <w:t>) the top view of the diagonal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through the resting corner makes 30° with V.P and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(ii) the diagonal itself makes 30° with V.P.</w:t>
      </w:r>
    </w:p>
    <w:p w14:paraId="2D491E84" w14:textId="77777777" w:rsidR="00A0299D" w:rsidRPr="00630B9A" w:rsidRDefault="00A0299D" w:rsidP="003439B2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097C714" w14:textId="77777777" w:rsidR="00A0299D" w:rsidRPr="00630B9A" w:rsidRDefault="00A0299D" w:rsidP="00343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187769" w14:textId="552429E9" w:rsidR="00E663F2" w:rsidRPr="00630B9A" w:rsidRDefault="00E663F2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lastRenderedPageBreak/>
        <w:t>Draw the projections of a circle of 75 diameter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having the end A of the diameter AB on H.P and the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end B on V.P, and the surface inclined at 30° to H.P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and 60° to V.P.</w:t>
      </w:r>
      <w:r w:rsidR="0078210E" w:rsidRPr="00630B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B32418" w14:textId="75C97063" w:rsidR="00A0299D" w:rsidRPr="00630B9A" w:rsidRDefault="00A0299D" w:rsidP="00343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76318E" w14:textId="55B69CDA" w:rsidR="00E663F2" w:rsidRPr="00630B9A" w:rsidRDefault="00E663F2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>Draw the projections of a regular pentagon of 50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side having its surface inclined at 45° with H.P. A side of the pentagon lies on H.P and inclined at 30°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to V.P.</w:t>
      </w:r>
      <w:r w:rsidR="00630B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69BCBC" w14:textId="77777777" w:rsidR="00A0299D" w:rsidRPr="00630B9A" w:rsidRDefault="00A0299D" w:rsidP="003439B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65491D" w14:textId="58C1BA14" w:rsidR="00E663F2" w:rsidRPr="00630B9A" w:rsidRDefault="00E663F2" w:rsidP="003439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B9A">
        <w:rPr>
          <w:rFonts w:ascii="Times New Roman" w:hAnsi="Times New Roman" w:cs="Times New Roman"/>
          <w:sz w:val="24"/>
          <w:szCs w:val="24"/>
        </w:rPr>
        <w:t xml:space="preserve">Draw the projections of a regular hexagon </w:t>
      </w:r>
      <w:r w:rsidR="00E464B6" w:rsidRPr="00630B9A">
        <w:rPr>
          <w:rFonts w:ascii="Times New Roman" w:hAnsi="Times New Roman" w:cs="Times New Roman"/>
          <w:sz w:val="24"/>
          <w:szCs w:val="24"/>
        </w:rPr>
        <w:t xml:space="preserve">of </w:t>
      </w:r>
      <w:bookmarkStart w:id="0" w:name="_GoBack"/>
      <w:bookmarkEnd w:id="0"/>
      <w:r w:rsidR="00E464B6" w:rsidRPr="00630B9A">
        <w:rPr>
          <w:rFonts w:ascii="Times New Roman" w:hAnsi="Times New Roman" w:cs="Times New Roman"/>
          <w:sz w:val="24"/>
          <w:szCs w:val="24"/>
        </w:rPr>
        <w:t>25 side</w:t>
      </w:r>
      <w:r w:rsidR="00A0299D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having one of its sides in H.P and inclined at 60° to</w:t>
      </w:r>
      <w:r w:rsidR="00A0299D" w:rsidRPr="00630B9A">
        <w:rPr>
          <w:rFonts w:ascii="Times New Roman" w:hAnsi="Times New Roman" w:cs="Times New Roman"/>
          <w:sz w:val="24"/>
          <w:szCs w:val="24"/>
        </w:rPr>
        <w:t xml:space="preserve"> </w:t>
      </w:r>
      <w:r w:rsidRPr="00630B9A">
        <w:rPr>
          <w:rFonts w:ascii="Times New Roman" w:hAnsi="Times New Roman" w:cs="Times New Roman"/>
          <w:sz w:val="24"/>
          <w:szCs w:val="24"/>
        </w:rPr>
        <w:t>V.P and its surface making an angle of 45° with H.P.</w:t>
      </w:r>
      <w:r w:rsidR="00630B9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E663F2" w:rsidRPr="00630B9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1CCF65" w14:textId="77777777" w:rsidR="001D7E09" w:rsidRDefault="001D7E09" w:rsidP="00DF0041">
      <w:pPr>
        <w:spacing w:after="0" w:line="240" w:lineRule="auto"/>
      </w:pPr>
      <w:r>
        <w:separator/>
      </w:r>
    </w:p>
  </w:endnote>
  <w:endnote w:type="continuationSeparator" w:id="0">
    <w:p w14:paraId="175C0F22" w14:textId="77777777" w:rsidR="001D7E09" w:rsidRDefault="001D7E09" w:rsidP="00DF0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3B1A8D" w14:textId="77777777" w:rsidR="00DF0041" w:rsidRDefault="00DF00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3EA59" w14:textId="77777777" w:rsidR="00DF0041" w:rsidRDefault="00DF00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126788" w14:textId="77777777" w:rsidR="00DF0041" w:rsidRDefault="00DF0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932CE" w14:textId="77777777" w:rsidR="001D7E09" w:rsidRDefault="001D7E09" w:rsidP="00DF0041">
      <w:pPr>
        <w:spacing w:after="0" w:line="240" w:lineRule="auto"/>
      </w:pPr>
      <w:r>
        <w:separator/>
      </w:r>
    </w:p>
  </w:footnote>
  <w:footnote w:type="continuationSeparator" w:id="0">
    <w:p w14:paraId="070A0520" w14:textId="77777777" w:rsidR="001D7E09" w:rsidRDefault="001D7E09" w:rsidP="00DF00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B365D9" w14:textId="77777777" w:rsidR="00DF0041" w:rsidRDefault="00DF00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694FD" w14:textId="2005266E" w:rsidR="00DF0041" w:rsidRPr="00DF0041" w:rsidRDefault="00DF0041" w:rsidP="00DF0041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DF0041">
      <w:rPr>
        <w:rFonts w:ascii="Times New Roman" w:hAnsi="Times New Roman" w:cs="Times New Roman"/>
        <w:sz w:val="24"/>
        <w:szCs w:val="24"/>
        <w:lang w:val="en-US"/>
      </w:rPr>
      <w:t>Jan-April 2024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43345C" w14:textId="77777777" w:rsidR="00DF0041" w:rsidRDefault="00DF00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21605"/>
    <w:multiLevelType w:val="hybridMultilevel"/>
    <w:tmpl w:val="D4BCE01C"/>
    <w:lvl w:ilvl="0" w:tplc="40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753338"/>
    <w:multiLevelType w:val="hybridMultilevel"/>
    <w:tmpl w:val="71006F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DE3644"/>
    <w:multiLevelType w:val="hybridMultilevel"/>
    <w:tmpl w:val="5CC2DF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372E19"/>
    <w:multiLevelType w:val="hybridMultilevel"/>
    <w:tmpl w:val="C0F62BC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B248D"/>
    <w:multiLevelType w:val="hybridMultilevel"/>
    <w:tmpl w:val="D6369074"/>
    <w:lvl w:ilvl="0" w:tplc="896EB93A">
      <w:start w:val="1"/>
      <w:numFmt w:val="decimal"/>
      <w:lvlText w:val="%1."/>
      <w:lvlJc w:val="left"/>
      <w:pPr>
        <w:ind w:left="720" w:hanging="360"/>
      </w:pPr>
      <w:rPr>
        <w:rFonts w:hint="default"/>
        <w:spacing w:val="-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823D9F"/>
    <w:multiLevelType w:val="hybridMultilevel"/>
    <w:tmpl w:val="7D94F8B4"/>
    <w:lvl w:ilvl="0" w:tplc="40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E62C3"/>
    <w:multiLevelType w:val="hybridMultilevel"/>
    <w:tmpl w:val="6CF42684"/>
    <w:lvl w:ilvl="0" w:tplc="896EB93A">
      <w:start w:val="1"/>
      <w:numFmt w:val="decimal"/>
      <w:lvlText w:val="%1."/>
      <w:lvlJc w:val="left"/>
      <w:pPr>
        <w:ind w:left="720" w:hanging="360"/>
      </w:pPr>
      <w:rPr>
        <w:rFonts w:hint="default"/>
        <w:spacing w:val="-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TE1NTI3MjA1NDVU0lEKTi0uzszPAykwrgUARUDXxCwAAAA="/>
  </w:docVars>
  <w:rsids>
    <w:rsidRoot w:val="00560664"/>
    <w:rsid w:val="001D7E09"/>
    <w:rsid w:val="00272E23"/>
    <w:rsid w:val="002E00AF"/>
    <w:rsid w:val="003439B2"/>
    <w:rsid w:val="003B42BD"/>
    <w:rsid w:val="004F35B9"/>
    <w:rsid w:val="00553C18"/>
    <w:rsid w:val="00560664"/>
    <w:rsid w:val="00630B9A"/>
    <w:rsid w:val="0078210E"/>
    <w:rsid w:val="009672BA"/>
    <w:rsid w:val="00A0299D"/>
    <w:rsid w:val="00A10FA1"/>
    <w:rsid w:val="00D224A2"/>
    <w:rsid w:val="00D3288B"/>
    <w:rsid w:val="00DF0041"/>
    <w:rsid w:val="00E07A6A"/>
    <w:rsid w:val="00E32464"/>
    <w:rsid w:val="00E464B6"/>
    <w:rsid w:val="00E663F2"/>
    <w:rsid w:val="00E72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AD12A5"/>
  <w15:chartTrackingRefBased/>
  <w15:docId w15:val="{F42885C1-59E9-492B-B2AA-CEFBB37E3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A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00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041"/>
  </w:style>
  <w:style w:type="paragraph" w:styleId="Footer">
    <w:name w:val="footer"/>
    <w:basedOn w:val="Normal"/>
    <w:link w:val="FooterChar"/>
    <w:uiPriority w:val="99"/>
    <w:unhideWhenUsed/>
    <w:rsid w:val="00DF00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34AF8A665ECB45B3883C49FC143155" ma:contentTypeVersion="11" ma:contentTypeDescription="Create a new document." ma:contentTypeScope="" ma:versionID="74a698abec492fb9c05af2bdb1aecc92">
  <xsd:schema xmlns:xsd="http://www.w3.org/2001/XMLSchema" xmlns:xs="http://www.w3.org/2001/XMLSchema" xmlns:p="http://schemas.microsoft.com/office/2006/metadata/properties" xmlns:ns3="6033c1cf-9d41-442e-b9c4-e11a5278fc6a" targetNamespace="http://schemas.microsoft.com/office/2006/metadata/properties" ma:root="true" ma:fieldsID="d7ed985aaef9919b97834b5d65771bdc" ns3:_="">
    <xsd:import namespace="6033c1cf-9d41-442e-b9c4-e11a5278fc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SystemTag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33c1cf-9d41-442e-b9c4-e11a5278fc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94C864-717F-4B14-A762-6ED74978EE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79F71B-BE00-400D-9F92-00C6E3D4A6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3D1C7B-DA7C-4129-A1E4-3A7B1B7F10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33c1cf-9d41-442e-b9c4-e11a5278fc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436</Words>
  <Characters>1769</Characters>
  <Application>Microsoft Office Word</Application>
  <DocSecurity>0</DocSecurity>
  <Lines>4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Dr. Vikash Kumar</cp:lastModifiedBy>
  <cp:revision>15</cp:revision>
  <dcterms:created xsi:type="dcterms:W3CDTF">2024-02-26T18:09:00Z</dcterms:created>
  <dcterms:modified xsi:type="dcterms:W3CDTF">2024-03-0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34AF8A665ECB45B3883C49FC143155</vt:lpwstr>
  </property>
  <property fmtid="{D5CDD505-2E9C-101B-9397-08002B2CF9AE}" pid="3" name="GrammarlyDocumentId">
    <vt:lpwstr>375c08dd60ca4f71a0a0e7f4cd5f06c7c5bfb028fd929caf07e63944c2d019c5</vt:lpwstr>
  </property>
</Properties>
</file>